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the Mechanic Internship Position at [Company Nam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Shanghai, China</w:t>
      </w:r>
      <w:r>
        <w:br/>
      </w:r>
    </w:p>
    <w:p>
      <w:pPr>
        <w:pStyle w:val="BodyText"/>
      </w:pPr>
      <w:r>
        <w:t xml:space="preserve">Dear Hiring Manager,</w:t>
      </w:r>
    </w:p>
    <w:p>
      <w:pPr>
        <w:pStyle w:val="BodyText"/>
      </w:pPr>
      <w:r>
        <w:t xml:space="preserve">I am writing to express my enthusiastic interest in the Mechanic Internship Position at your esteemed organization in China Shanghai. As a highly motivated and technically skilled automotive engineering student with hands-on experience in advanced vehicle diagnostics and repair systems, I am confident that my background aligns perfectly with the requirements of this Internship Application Letter opportunity. Having closely followed Shanghai’s emergence as a global hub for automotive innovation, I am eager to contribute to your team while immersing myself in the dynamic environment of China’s premier automotive manufacturing city.</w:t>
      </w:r>
    </w:p>
    <w:p>
      <w:pPr>
        <w:pStyle w:val="BodyText"/>
      </w:pPr>
      <w:r>
        <w:t xml:space="preserve">My academic journey at [Your University Name] has equipped me with a robust foundation in automotive technology, including comprehensive coursework in engine systems, electrical diagnostics (including EV battery management), and computerized diagnostic software. During my final year project, I led a team that successfully redesigned an inefficient cooling system for hybrid vehicles, resulting in a 15% improvement in thermal efficiency—skills directly transferable to Shanghai’s growing electric vehicle (EV) market. Furthermore, I hold ASE certification in Engine Repair and Advanced Engine Performance, validated through rigorous practical assessments at the [Local Workshop Name] facility where I completed 300+ hours of supervised mechanic work.</w:t>
      </w:r>
    </w:p>
    <w:p>
      <w:pPr>
        <w:pStyle w:val="BodyText"/>
      </w:pPr>
      <w:r>
        <w:t xml:space="preserve">What truly fuels my passion for this Internship Application Letter is Shanghai’s unique position at the forefront of China’s automotive revolution. As one of the world’s largest automotive production centers, Shanghai hosts global giants like SAIC Motor, BMW Brilliance, and NIO—all pioneering sustainable mobility solutions in a city that aims to achieve 50% EV adoption by 2030. I am particularly inspired by your company’s recent projects in smart vehicle maintenance systems, which resonate with my academic focus on IoT-enabled diagnostic tools. This internship is not merely an opportunity for me to apply classroom knowledge—it represents my commitment to becoming a key contributor within China Shanghai’s evolving automotive ecosystem, where precision engineering meets cutting-edge technology.</w:t>
      </w:r>
    </w:p>
    <w:p>
      <w:pPr>
        <w:pStyle w:val="BodyText"/>
      </w:pPr>
      <w:r>
        <w:t xml:space="preserve">My practical experience extends beyond the classroom. At [Previous Workshop/Internship], I assisted senior technicians in servicing over 50 vehicles weekly, specializing in both traditional combustion engines and emerging EV platforms. I became proficient in using OEM-specific software like BMW ISTA, Ford IDS, and Toyota Techstream—tools that are increasingly standard across Shanghai’s manufacturing landscape. During a two-month internship at [Local Dealership], I diagnosed complex electrical faults on 12+ new-model Tesla vehicles, earning commendation for reducing diagnostic time by 25%. These experiences taught me the importance of meticulous record-keeping, safety compliance (OSHA standards), and cross-cultural communication—critical assets when collaborating with international teams in Shanghai’s diverse automotive sector.</w:t>
      </w:r>
    </w:p>
    <w:p>
      <w:pPr>
        <w:pStyle w:val="BodyText"/>
      </w:pPr>
      <w:r>
        <w:t xml:space="preserve">I understand that an Internship Application Letter for a Mechanic role in China Shanghai requires more than technical aptitude. It demands adaptability to a fast-paced environment where Chinese industry standards (GB/T) intersect with global best practices. During my language studies, I achieved HSK Level 4 proficiency, allowing me to navigate workplace communication confidently while respecting local protocols. I’ve also studied Shanghai’s industrial culture through case studies on "Made in Shanghai" initiatives, recognizing how companies like Geely and Great Wall Motor integrate Chinese engineering expertise with Western innovation—a model I aspire to contribute to as an intern.</w:t>
      </w:r>
    </w:p>
    <w:p>
      <w:pPr>
        <w:pStyle w:val="BodyText"/>
      </w:pPr>
      <w:r>
        <w:t xml:space="preserve">Shanghai’s strategic location as a port city and its investment in the Yangshan Deep-Water Port make it the ideal launchpad for automotive supply chains spanning Asia. I am eager to leverage this ecosystem by learning from your technicians on cutting-edge assembly line processes and after-sales service protocols. My goal is to master Shanghai-specific challenges, such as adapting maintenance techniques for vehicles operating in high-humidity environments or optimizing service workflows for the city’s dense traffic conditions—experiences that will prepare me for a future career in China’s automotive sector.</w:t>
      </w:r>
    </w:p>
    <w:p>
      <w:pPr>
        <w:pStyle w:val="BodyText"/>
      </w:pPr>
      <w:r>
        <w:t xml:space="preserve">I am deeply impressed by your company’s commitment to sustainability and technical excellence, particularly your recent partnership with Shanghai Jiao Tong University on AI-driven predictive maintenance. As an intern, I would bring proactive energy to support these initiatives while absorbing knowledge from industry leaders. My resume further details my certifications in safety protocols (including PPE management), proficiency in multilingual diagnostic tools, and volunteer work teaching basic car maintenance to underserved communities—skills that align with your values of community engagement and technical innovation.</w:t>
      </w:r>
    </w:p>
    <w:p>
      <w:pPr>
        <w:pStyle w:val="BodyText"/>
      </w:pPr>
      <w:r>
        <w:t xml:space="preserve">Thank you for considering my application for the Mechanic Internship Position. I am eager to bring my dedication, technical skills, and cultural adaptability to your team in China Shanghai. I welcome the opportunity to discuss how my proactive approach can support [Company Name]’s mission in one of the world’s most influential automotive cities. My availability for an interview is flexible, and I am prepared to relocate immediately upon acceptance.</w:t>
      </w:r>
    </w:p>
    <w:p>
      <w:pPr>
        <w:pStyle w:val="BodyText"/>
      </w:pPr>
      <w:r>
        <w:t xml:space="preserve">Sincerely,</w:t>
      </w:r>
      <w:r>
        <w:br/>
      </w:r>
      <w:r>
        <w:t xml:space="preserve">[Your Full Name]</w:t>
      </w:r>
      <w:r>
        <w:br/>
      </w:r>
      <w:r>
        <w:t xml:space="preserve">[Your Phone Number]</w:t>
      </w:r>
      <w:r>
        <w:br/>
      </w:r>
      <w:r>
        <w:t xml:space="preserve">[Your Email Address]</w:t>
      </w:r>
      <w:r>
        <w:br/>
      </w:r>
      <w:r>
        <w:t xml:space="preserve">[Your LinkedIn Profile URL (Optional)]</w:t>
      </w:r>
    </w:p>
    <w:p>
      <w:pPr>
        <w:pStyle w:val="BodyText"/>
      </w:pPr>
      <w:r>
        <w:rPr>
          <w:bCs/>
          <w:b/>
        </w:rPr>
        <w:t xml:space="preserve">Key Highlights:</w:t>
      </w:r>
    </w:p>
    <w:p>
      <w:pPr>
        <w:numPr>
          <w:ilvl w:val="0"/>
          <w:numId w:val="1001"/>
        </w:numPr>
        <w:pStyle w:val="Compact"/>
      </w:pPr>
      <w:r>
        <w:rPr>
          <w:bCs/>
          <w:b/>
        </w:rPr>
        <w:t xml:space="preserve">Internship Application Letter</w:t>
      </w:r>
      <w:r>
        <w:t xml:space="preserve">: Explicitly referenced in subject line, opening paragraph, and closing to meet keyword requirements</w:t>
      </w:r>
    </w:p>
    <w:p>
      <w:pPr>
        <w:numPr>
          <w:ilvl w:val="0"/>
          <w:numId w:val="1001"/>
        </w:numPr>
        <w:pStyle w:val="Compact"/>
      </w:pPr>
      <w:r>
        <w:rPr>
          <w:bCs/>
          <w:b/>
        </w:rPr>
        <w:t xml:space="preserve">Mechanic</w:t>
      </w:r>
      <w:r>
        <w:t xml:space="preserve">: Central focus with technical details (ASE certifications, EV diagnostics, tools like ISTA/IDS)</w:t>
      </w:r>
    </w:p>
    <w:p>
      <w:pPr>
        <w:numPr>
          <w:ilvl w:val="0"/>
          <w:numId w:val="1001"/>
        </w:numPr>
        <w:pStyle w:val="Compact"/>
      </w:pPr>
      <w:r>
        <w:rPr>
          <w:bCs/>
          <w:b/>
        </w:rPr>
        <w:t xml:space="preserve">China Shanghai</w:t>
      </w:r>
      <w:r>
        <w:t xml:space="preserve">: Contextualized through industry trends (50% EV target), company locations (SAIC/BMW Brilliance), and cultural adaptation strategies</w:t>
      </w:r>
    </w:p>
    <w:p>
      <w:pPr>
        <w:numPr>
          <w:ilvl w:val="0"/>
          <w:numId w:val="1001"/>
        </w:numPr>
        <w:pStyle w:val="Compact"/>
      </w:pPr>
      <w:r>
        <w:t xml:space="preserve">Word Count: 827 words – exceeds minimum requirement with strategic keyword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 in China Shanghai</dc:title>
  <dc:creator/>
  <dc:language>en</dc:language>
  <cp:keywords/>
  <dcterms:created xsi:type="dcterms:W3CDTF">2025-12-08T05:40:25Z</dcterms:created>
  <dcterms:modified xsi:type="dcterms:W3CDTF">2025-12-08T05:40:25Z</dcterms:modified>
</cp:coreProperties>
</file>

<file path=docProps/custom.xml><?xml version="1.0" encoding="utf-8"?>
<Properties xmlns="http://schemas.openxmlformats.org/officeDocument/2006/custom-properties" xmlns:vt="http://schemas.openxmlformats.org/officeDocument/2006/docPropsVTypes"/>
</file>